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0067F" w14:textId="35B73F20" w:rsidR="00797313" w:rsidRDefault="00CA41DE" w:rsidP="00CA41DE">
      <w:pPr>
        <w:pStyle w:val="NoSpacing"/>
      </w:pPr>
      <w:r>
        <w:t>SLATON ECONOMIC DE</w:t>
      </w:r>
      <w:r w:rsidR="00C2333D">
        <w:t>V</w:t>
      </w:r>
      <w:r>
        <w:t xml:space="preserve">ELOPMENT CORPORATION </w:t>
      </w:r>
    </w:p>
    <w:p w14:paraId="51FD8C96" w14:textId="2C719442" w:rsidR="00541129" w:rsidRDefault="00541129" w:rsidP="00CA41DE">
      <w:pPr>
        <w:pStyle w:val="NoSpacing"/>
      </w:pPr>
      <w:r>
        <w:t xml:space="preserve">SPECIAL MEETING </w:t>
      </w:r>
    </w:p>
    <w:p w14:paraId="264567CD" w14:textId="2A4BE4FA" w:rsidR="00CA41DE" w:rsidRDefault="00CA41DE" w:rsidP="00CA41DE">
      <w:pPr>
        <w:pStyle w:val="NoSpacing"/>
      </w:pPr>
      <w:r>
        <w:t xml:space="preserve">SEDCO BOARD ROOM </w:t>
      </w:r>
    </w:p>
    <w:p w14:paraId="3C9C044A" w14:textId="5846A51C" w:rsidR="00CA41DE" w:rsidRDefault="00EF615D" w:rsidP="00CA41DE">
      <w:pPr>
        <w:pStyle w:val="NoSpacing"/>
      </w:pPr>
      <w:r>
        <w:t>Ma</w:t>
      </w:r>
      <w:r w:rsidR="008620BE">
        <w:t>y</w:t>
      </w:r>
      <w:r>
        <w:t xml:space="preserve"> </w:t>
      </w:r>
      <w:r w:rsidR="008620BE">
        <w:t>31</w:t>
      </w:r>
      <w:r w:rsidR="00CA41DE">
        <w:t>, 2018</w:t>
      </w:r>
    </w:p>
    <w:p w14:paraId="3BB1BDAA" w14:textId="2CC5FAE0" w:rsidR="00CA41DE" w:rsidRDefault="00CA41DE" w:rsidP="00CA41DE">
      <w:pPr>
        <w:pStyle w:val="NoSpacing"/>
      </w:pPr>
    </w:p>
    <w:p w14:paraId="3FC284E6" w14:textId="0555FDB4" w:rsidR="00CA41DE" w:rsidRDefault="00CA41DE" w:rsidP="00CA41DE">
      <w:pPr>
        <w:pStyle w:val="NoSpacing"/>
      </w:pPr>
      <w:r>
        <w:t xml:space="preserve">THOSE PRESENT:  </w:t>
      </w:r>
      <w:r w:rsidR="008620BE">
        <w:t xml:space="preserve">Mark Heinrich, </w:t>
      </w:r>
      <w:r>
        <w:t xml:space="preserve">Shannon Taliaferro, </w:t>
      </w:r>
      <w:r w:rsidR="008620BE">
        <w:t xml:space="preserve">Nancy Norman, </w:t>
      </w:r>
      <w:r>
        <w:t>Benny Arguello, Joe Williamson</w:t>
      </w:r>
      <w:r w:rsidR="008620BE">
        <w:t xml:space="preserve">, Lezlee Harlan, </w:t>
      </w:r>
      <w:r>
        <w:t>and Barbara Hopper</w:t>
      </w:r>
    </w:p>
    <w:p w14:paraId="3A1E39DA" w14:textId="349E37F0" w:rsidR="00CA41DE" w:rsidRDefault="00CA41DE" w:rsidP="00CA41DE">
      <w:pPr>
        <w:pStyle w:val="NoSpacing"/>
      </w:pPr>
    </w:p>
    <w:p w14:paraId="34D4C090" w14:textId="4465682C" w:rsidR="00CA41DE" w:rsidRDefault="00CA41DE" w:rsidP="00CA41DE">
      <w:pPr>
        <w:pStyle w:val="NoSpacing"/>
        <w:numPr>
          <w:ilvl w:val="0"/>
          <w:numId w:val="1"/>
        </w:numPr>
      </w:pPr>
      <w:r>
        <w:t xml:space="preserve">Open – </w:t>
      </w:r>
      <w:r w:rsidR="008620BE">
        <w:t>Mark Heinrich</w:t>
      </w:r>
      <w:r>
        <w:t xml:space="preserve">, President called the meeting at </w:t>
      </w:r>
      <w:r w:rsidR="008620BE">
        <w:t>12:00 pm</w:t>
      </w:r>
      <w:r>
        <w:t xml:space="preserve"> in the SEDCO board room</w:t>
      </w:r>
      <w:r w:rsidR="00E51A53">
        <w:t>.</w:t>
      </w:r>
    </w:p>
    <w:p w14:paraId="50549771" w14:textId="59FF4D2E" w:rsidR="00CA41DE" w:rsidRDefault="00CA41DE" w:rsidP="00CA41DE">
      <w:pPr>
        <w:pStyle w:val="NoSpacing"/>
        <w:numPr>
          <w:ilvl w:val="0"/>
          <w:numId w:val="1"/>
        </w:numPr>
      </w:pPr>
      <w:r>
        <w:t xml:space="preserve">Abstention and Conflicts of Interest – None </w:t>
      </w:r>
    </w:p>
    <w:p w14:paraId="18862518" w14:textId="6810C5DA" w:rsidR="00C2333D" w:rsidRDefault="00892315" w:rsidP="00C2333D">
      <w:pPr>
        <w:pStyle w:val="ListParagraph"/>
        <w:numPr>
          <w:ilvl w:val="0"/>
          <w:numId w:val="1"/>
        </w:numPr>
      </w:pPr>
      <w:r>
        <w:t>Executive Session</w:t>
      </w:r>
      <w:r w:rsidR="00541129">
        <w:t>:</w:t>
      </w:r>
    </w:p>
    <w:p w14:paraId="34307CC0" w14:textId="26302B2F" w:rsidR="00C2333D" w:rsidRDefault="00892315" w:rsidP="00A25AFE">
      <w:pPr>
        <w:pStyle w:val="ListParagraph"/>
      </w:pPr>
      <w:r>
        <w:t>An Executive Session may be held under the Provisions of Texas Government Code</w:t>
      </w:r>
      <w:r w:rsidR="00C2333D">
        <w:t xml:space="preserve"> </w:t>
      </w:r>
      <w:r>
        <w:t>Section</w:t>
      </w:r>
      <w:r w:rsidR="00C2333D">
        <w:t xml:space="preserve">, </w:t>
      </w:r>
      <w:r>
        <w:t>551.071; 551.072; 551.073; 551.074; 551</w:t>
      </w:r>
      <w:r w:rsidR="001622CC">
        <w:t>.</w:t>
      </w:r>
      <w:r>
        <w:t>086</w:t>
      </w:r>
      <w:r w:rsidR="00A25AFE">
        <w:t xml:space="preserve"> </w:t>
      </w:r>
      <w:bookmarkStart w:id="0" w:name="_Hlk506964119"/>
      <w:r w:rsidR="00DA3181">
        <w:t xml:space="preserve">- </w:t>
      </w:r>
      <w:r w:rsidR="00DA3181" w:rsidRPr="00DA3181">
        <w:t xml:space="preserve">It is now </w:t>
      </w:r>
      <w:r w:rsidR="008620BE">
        <w:t>12:01 pm</w:t>
      </w:r>
      <w:r w:rsidR="00AF2EC5">
        <w:t>,</w:t>
      </w:r>
      <w:r w:rsidR="00DA3181" w:rsidRPr="00DA3181">
        <w:t xml:space="preserve"> we will go into Executive Session  </w:t>
      </w:r>
    </w:p>
    <w:bookmarkEnd w:id="0"/>
    <w:p w14:paraId="6034C5D5" w14:textId="2578CE8C" w:rsidR="00C9343C" w:rsidRDefault="00892315" w:rsidP="008620BE">
      <w:pPr>
        <w:pStyle w:val="ListParagraph"/>
        <w:numPr>
          <w:ilvl w:val="0"/>
          <w:numId w:val="4"/>
        </w:numPr>
      </w:pPr>
      <w:r>
        <w:t>Section 551.07</w:t>
      </w:r>
      <w:r w:rsidR="008620BE">
        <w:t>2</w:t>
      </w:r>
      <w:r>
        <w:t xml:space="preserve"> </w:t>
      </w:r>
      <w:r w:rsidR="008620BE">
        <w:t>Deliberations about Real Property</w:t>
      </w:r>
      <w:r>
        <w:t xml:space="preserve"> –</w:t>
      </w:r>
      <w:r w:rsidR="00C9343C" w:rsidRPr="00C9343C">
        <w:t>The Board went into Session at</w:t>
      </w:r>
      <w:r w:rsidR="00EF615D">
        <w:t xml:space="preserve"> </w:t>
      </w:r>
      <w:r w:rsidR="008620BE">
        <w:t>12:01 pm</w:t>
      </w:r>
      <w:r w:rsidR="00C9343C" w:rsidRPr="00C9343C">
        <w:t xml:space="preserve"> regarding Section 551.07</w:t>
      </w:r>
      <w:r w:rsidR="008620BE">
        <w:t>2</w:t>
      </w:r>
      <w:r w:rsidR="00C9343C" w:rsidRPr="00C9343C">
        <w:t xml:space="preserve"> </w:t>
      </w:r>
      <w:r w:rsidR="008620BE" w:rsidRPr="008620BE">
        <w:t>Deliberations about Real Property</w:t>
      </w:r>
      <w:r w:rsidR="00C9343C" w:rsidRPr="00C9343C">
        <w:t>.  The Board came out of Executive Session at</w:t>
      </w:r>
      <w:r w:rsidR="00C9343C">
        <w:t xml:space="preserve"> </w:t>
      </w:r>
      <w:r w:rsidR="008620BE">
        <w:t>12:18 pm</w:t>
      </w:r>
      <w:r w:rsidR="00C9343C">
        <w:t>.  No action was taken during Executive Session.</w:t>
      </w:r>
    </w:p>
    <w:p w14:paraId="495E50D6" w14:textId="78F9D8F3" w:rsidR="00DB3508" w:rsidRDefault="00C9343C" w:rsidP="00C9343C">
      <w:pPr>
        <w:pStyle w:val="ListParagraph"/>
        <w:ind w:left="1080"/>
      </w:pPr>
      <w:r>
        <w:t xml:space="preserve">It is now </w:t>
      </w:r>
      <w:r w:rsidR="008620BE">
        <w:t>12:18 pm</w:t>
      </w:r>
      <w:r w:rsidR="00DA3181">
        <w:t>,</w:t>
      </w:r>
      <w:r w:rsidR="008620BE">
        <w:t xml:space="preserve"> and</w:t>
      </w:r>
      <w:r w:rsidR="00DA3181">
        <w:t xml:space="preserve"> </w:t>
      </w:r>
      <w:r>
        <w:t xml:space="preserve">we are back in open session.  </w:t>
      </w:r>
    </w:p>
    <w:p w14:paraId="331AF3C3" w14:textId="651051F2" w:rsidR="00964C68" w:rsidRDefault="001622CC" w:rsidP="00BE355F">
      <w:pPr>
        <w:pStyle w:val="ListParagraph"/>
        <w:numPr>
          <w:ilvl w:val="0"/>
          <w:numId w:val="1"/>
        </w:numPr>
      </w:pPr>
      <w:r>
        <w:t xml:space="preserve">Discuss and Consider any Action to be Taken After Executive Session – </w:t>
      </w:r>
      <w:r w:rsidR="008620BE">
        <w:t>Nancy Norman made the motion to offer the property located at 1500 W Woodrow</w:t>
      </w:r>
      <w:r w:rsidR="00A20F2B">
        <w:t xml:space="preserve"> Road</w:t>
      </w:r>
      <w:r w:rsidR="008620BE">
        <w:t xml:space="preserve"> in Slaton, </w:t>
      </w:r>
      <w:r w:rsidR="009A0807">
        <w:t xml:space="preserve">at $1,000.00 per month lease with 90% of the total lease payments to go </w:t>
      </w:r>
      <w:r w:rsidR="00367F9B">
        <w:t xml:space="preserve">toward the </w:t>
      </w:r>
      <w:r w:rsidR="002F3A3D">
        <w:t>$200,000</w:t>
      </w:r>
      <w:r w:rsidR="00367F9B">
        <w:t xml:space="preserve"> purchase price</w:t>
      </w:r>
      <w:r w:rsidR="009A0807">
        <w:t xml:space="preserve">.  </w:t>
      </w:r>
      <w:r w:rsidR="00BE355F">
        <w:t xml:space="preserve"> D</w:t>
      </w:r>
      <w:r w:rsidR="00BE355F" w:rsidRPr="00BE355F">
        <w:t xml:space="preserve">uring the </w:t>
      </w:r>
      <w:r w:rsidR="00A20F2B">
        <w:t xml:space="preserve">primary two-year </w:t>
      </w:r>
      <w:r w:rsidR="00BE355F" w:rsidRPr="00BE355F">
        <w:t>term of the</w:t>
      </w:r>
      <w:r w:rsidR="00A20F2B">
        <w:t xml:space="preserve"> </w:t>
      </w:r>
      <w:r w:rsidR="00BE355F" w:rsidRPr="00BE355F">
        <w:t>lease</w:t>
      </w:r>
      <w:r w:rsidR="00A20F2B">
        <w:t xml:space="preserve"> and an extended two-year </w:t>
      </w:r>
      <w:bookmarkStart w:id="1" w:name="_GoBack"/>
      <w:bookmarkEnd w:id="1"/>
      <w:r w:rsidR="00A20F2B">
        <w:t>term,</w:t>
      </w:r>
      <w:r w:rsidR="00BE355F" w:rsidRPr="00BE355F">
        <w:t xml:space="preserve"> </w:t>
      </w:r>
      <w:r w:rsidR="00BE355F">
        <w:t>a</w:t>
      </w:r>
      <w:r w:rsidR="00367F9B">
        <w:t xml:space="preserve">n </w:t>
      </w:r>
      <w:r w:rsidR="002F3A3D">
        <w:t>occupant</w:t>
      </w:r>
      <w:r w:rsidR="009A0807">
        <w:t xml:space="preserve"> will</w:t>
      </w:r>
      <w:r w:rsidR="002F3A3D">
        <w:t xml:space="preserve"> pay the </w:t>
      </w:r>
      <w:r w:rsidR="00367F9B">
        <w:t>building and liability insurance</w:t>
      </w:r>
      <w:r w:rsidR="002F3A3D">
        <w:t xml:space="preserve"> and </w:t>
      </w:r>
      <w:r w:rsidR="00367F9B">
        <w:t xml:space="preserve">property </w:t>
      </w:r>
      <w:r w:rsidR="002F3A3D">
        <w:t>taxes</w:t>
      </w:r>
      <w:r w:rsidR="00A20F2B">
        <w:t>.</w:t>
      </w:r>
      <w:r w:rsidR="002F3A3D">
        <w:t xml:space="preserve"> </w:t>
      </w:r>
      <w:r w:rsidR="00714D94">
        <w:t xml:space="preserve">  Joe </w:t>
      </w:r>
      <w:r w:rsidR="00964C68">
        <w:t>Williamson</w:t>
      </w:r>
      <w:r w:rsidR="00714D94">
        <w:t xml:space="preserve"> seconded the motion. The motion carried </w:t>
      </w:r>
      <w:r w:rsidR="007168FB">
        <w:t xml:space="preserve">unanimously </w:t>
      </w:r>
      <w:r w:rsidR="00714D94">
        <w:t xml:space="preserve">with </w:t>
      </w:r>
      <w:r w:rsidR="002F3A3D">
        <w:t>Nancy Norman</w:t>
      </w:r>
      <w:r w:rsidR="00714D94">
        <w:t>, Joe Williamson</w:t>
      </w:r>
      <w:r w:rsidR="002F3A3D">
        <w:t>, Shannon Taliaferro, Benny Arguello,</w:t>
      </w:r>
      <w:r w:rsidR="00714D94">
        <w:t xml:space="preserve"> and </w:t>
      </w:r>
      <w:r w:rsidR="002F3A3D">
        <w:t>Mark Heinrich</w:t>
      </w:r>
      <w:r w:rsidR="00714D94">
        <w:t xml:space="preserve"> all in favor</w:t>
      </w:r>
      <w:r w:rsidR="00964C68">
        <w:t>.</w:t>
      </w:r>
    </w:p>
    <w:p w14:paraId="5F6E44CE" w14:textId="7A2AC4E5" w:rsidR="00E51A53" w:rsidRDefault="00E51A53" w:rsidP="00DB3508">
      <w:pPr>
        <w:pStyle w:val="ListParagraph"/>
        <w:numPr>
          <w:ilvl w:val="0"/>
          <w:numId w:val="1"/>
        </w:numPr>
      </w:pPr>
      <w:r>
        <w:t xml:space="preserve">Adjournment – </w:t>
      </w:r>
      <w:r w:rsidR="002F3A3D">
        <w:t>12:22 pm</w:t>
      </w:r>
    </w:p>
    <w:p w14:paraId="758EAE3B" w14:textId="3C594FFC" w:rsidR="00DB3508" w:rsidRDefault="00892315" w:rsidP="00DB3508">
      <w:pPr>
        <w:ind w:left="720"/>
      </w:pPr>
      <w:r>
        <w:t xml:space="preserve"> </w:t>
      </w:r>
    </w:p>
    <w:p w14:paraId="04A413CC" w14:textId="3F84C4A1" w:rsidR="00861C23" w:rsidRDefault="00AF1F8C" w:rsidP="00861C23">
      <w:pPr>
        <w:pStyle w:val="NoSpacing"/>
      </w:pPr>
      <w:r>
        <w:t xml:space="preserve">                                                                                            </w:t>
      </w:r>
      <w:r w:rsidR="00861C23">
        <w:t xml:space="preserve"> _________________________________________</w:t>
      </w:r>
    </w:p>
    <w:p w14:paraId="037BEA48" w14:textId="548318E2" w:rsidR="00892315" w:rsidRDefault="00861C23" w:rsidP="00861C23">
      <w:pPr>
        <w:pStyle w:val="NoSpacing"/>
        <w:ind w:left="720"/>
      </w:pPr>
      <w:r>
        <w:t xml:space="preserve">                                                                               </w:t>
      </w:r>
      <w:r w:rsidR="002F3A3D">
        <w:t>Mark Heinrich</w:t>
      </w:r>
      <w:r>
        <w:t xml:space="preserve">, </w:t>
      </w:r>
      <w:r w:rsidR="002F3A3D">
        <w:t>P</w:t>
      </w:r>
      <w:r>
        <w:t>resident</w:t>
      </w:r>
      <w:r w:rsidR="00892315">
        <w:tab/>
      </w:r>
      <w:r w:rsidR="00892315">
        <w:tab/>
      </w:r>
      <w:r w:rsidR="00892315">
        <w:tab/>
      </w:r>
    </w:p>
    <w:p w14:paraId="2EDA0270" w14:textId="15AD77AF" w:rsidR="00892315" w:rsidRDefault="00892315" w:rsidP="007B693D">
      <w:pPr>
        <w:pStyle w:val="NoSpacing"/>
        <w:ind w:left="1080"/>
      </w:pPr>
    </w:p>
    <w:p w14:paraId="4651DDDC" w14:textId="4DB926C0" w:rsidR="00CA41DE" w:rsidRDefault="00CA41DE" w:rsidP="00CA41DE">
      <w:pPr>
        <w:pStyle w:val="NoSpacing"/>
      </w:pPr>
    </w:p>
    <w:p w14:paraId="531067D2" w14:textId="77777777" w:rsidR="00CA41DE" w:rsidRDefault="00CA41DE" w:rsidP="00CA41DE">
      <w:pPr>
        <w:pStyle w:val="NoSpacing"/>
      </w:pPr>
    </w:p>
    <w:p w14:paraId="7D0E7176" w14:textId="285539EE" w:rsidR="00CA41DE" w:rsidRDefault="00CA41DE" w:rsidP="00CA41DE">
      <w:pPr>
        <w:pStyle w:val="NoSpacing"/>
      </w:pPr>
    </w:p>
    <w:sectPr w:rsidR="00CA41DE" w:rsidSect="00DE4EC6">
      <w:pgSz w:w="12240" w:h="15840"/>
      <w:pgMar w:top="864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E31664"/>
    <w:multiLevelType w:val="hybridMultilevel"/>
    <w:tmpl w:val="75AA7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3C0D1A"/>
    <w:multiLevelType w:val="hybridMultilevel"/>
    <w:tmpl w:val="7D2A5008"/>
    <w:lvl w:ilvl="0" w:tplc="98CA19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0995E85"/>
    <w:multiLevelType w:val="hybridMultilevel"/>
    <w:tmpl w:val="E00A8514"/>
    <w:lvl w:ilvl="0" w:tplc="A23081E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CA25B71"/>
    <w:multiLevelType w:val="hybridMultilevel"/>
    <w:tmpl w:val="5CA0EC94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216663"/>
    <w:multiLevelType w:val="hybridMultilevel"/>
    <w:tmpl w:val="3B56BD6C"/>
    <w:lvl w:ilvl="0" w:tplc="A770EA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za2MDc3NjY0MzRV0lEKTi0uzszPAykwqgUA7Tv8MSwAAAA="/>
  </w:docVars>
  <w:rsids>
    <w:rsidRoot w:val="00CA41DE"/>
    <w:rsid w:val="000467FD"/>
    <w:rsid w:val="000F1240"/>
    <w:rsid w:val="001622CC"/>
    <w:rsid w:val="002F3A3D"/>
    <w:rsid w:val="00367F9B"/>
    <w:rsid w:val="003B7B11"/>
    <w:rsid w:val="00536E11"/>
    <w:rsid w:val="00541129"/>
    <w:rsid w:val="005A6317"/>
    <w:rsid w:val="00602919"/>
    <w:rsid w:val="00714D94"/>
    <w:rsid w:val="007168FB"/>
    <w:rsid w:val="00797313"/>
    <w:rsid w:val="007B693D"/>
    <w:rsid w:val="007D0329"/>
    <w:rsid w:val="0081085F"/>
    <w:rsid w:val="00861C23"/>
    <w:rsid w:val="008620BE"/>
    <w:rsid w:val="00892315"/>
    <w:rsid w:val="00964C68"/>
    <w:rsid w:val="009A0807"/>
    <w:rsid w:val="00A203F2"/>
    <w:rsid w:val="00A20F2B"/>
    <w:rsid w:val="00A25AFE"/>
    <w:rsid w:val="00A832E7"/>
    <w:rsid w:val="00AF1F8C"/>
    <w:rsid w:val="00AF2EC5"/>
    <w:rsid w:val="00BE355F"/>
    <w:rsid w:val="00BF60F6"/>
    <w:rsid w:val="00C2333D"/>
    <w:rsid w:val="00C9343C"/>
    <w:rsid w:val="00CA41DE"/>
    <w:rsid w:val="00DA3181"/>
    <w:rsid w:val="00DB3508"/>
    <w:rsid w:val="00DB4CC3"/>
    <w:rsid w:val="00DE4EC6"/>
    <w:rsid w:val="00E51A53"/>
    <w:rsid w:val="00E90452"/>
    <w:rsid w:val="00EF615D"/>
    <w:rsid w:val="00F070B1"/>
    <w:rsid w:val="00F27AE3"/>
    <w:rsid w:val="00F53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B809A"/>
  <w15:docId w15:val="{12D8CE31-E920-4BE8-B9EC-867CA5EB4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41D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F60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C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ton Economic Development Corporation</dc:creator>
  <cp:lastModifiedBy>SEDCO-AdminAsst</cp:lastModifiedBy>
  <cp:revision>4</cp:revision>
  <cp:lastPrinted>2018-05-31T18:22:00Z</cp:lastPrinted>
  <dcterms:created xsi:type="dcterms:W3CDTF">2018-05-31T22:22:00Z</dcterms:created>
  <dcterms:modified xsi:type="dcterms:W3CDTF">2018-07-12T20:53:00Z</dcterms:modified>
</cp:coreProperties>
</file>